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s Name]</w:t>
      </w:r>
      <w:r>
        <w:br/>
      </w:r>
      <w:r>
        <w:t xml:space="preserve">[Hospital or Institution Name]</w:t>
      </w:r>
      <w:r>
        <w:br/>
      </w:r>
      <w:r>
        <w:t xml:space="preserve">[Institution Address]</w:t>
      </w:r>
      <w:r>
        <w:br/>
      </w:r>
      <w:r>
        <w:t xml:space="preserve">Rome, Italy</w:t>
      </w:r>
    </w:p>
    <w:bookmarkStart w:id="24" w:name="X8dfed62785be07622038cec4c622d6c5e54b136"/>
    <w:p>
      <w:pPr>
        <w:pStyle w:val="Heading2"/>
      </w:pPr>
      <w:r>
        <w:t xml:space="preserve">Cover Letter for Surgeon Position in Italy Rome</w:t>
      </w:r>
    </w:p>
    <w:p>
      <w:pPr>
        <w:pStyle w:val="FirstParagraph"/>
      </w:pPr>
      <w:r>
        <w:t xml:space="preserve">Dear [Hiring Manager's Name],</w:t>
      </w:r>
    </w:p>
    <w:p>
      <w:pPr>
        <w:pStyle w:val="BodyText"/>
      </w:pPr>
      <w:r>
        <w:t xml:space="preserve">As a dedicated and skilled surgeon with over [X years] of experience in the field, I am writing to express my enthusiasm for the opportunity to contribute to your esteemed institution in Rome, Italy. This Cover Letter outlines my qualifications, professional philosophy, and why I am particularly drawn to pursuing a career as a Surgeon in Italy Rome—a city renowned for its rich medical heritage, cutting-edge healthcare facilities, and vibrant cultural landscape.</w:t>
      </w:r>
    </w:p>
    <w:bookmarkStart w:id="20" w:name="professional-background-and-expertise"/>
    <w:p>
      <w:pPr>
        <w:pStyle w:val="Heading3"/>
      </w:pPr>
      <w:r>
        <w:t xml:space="preserve">Professional Background and Expertise</w:t>
      </w:r>
    </w:p>
    <w:p>
      <w:pPr>
        <w:pStyle w:val="FirstParagraph"/>
      </w:pPr>
      <w:r>
        <w:t xml:space="preserve">Throughout my career as a Surgeon, I have specialized in [specific surgical field, e.g., general surgery, orthopedic surgery, cardiothoracic surgery], consistently delivering high-quality patient care while adhering to the highest standards of medical ethics and innovation. My training at [Medical School/Training Institution] equipped me with a strong foundation in both clinical practice and surgical techniques, which I have further refined through hands-on experience in diverse healthcare settings across [country or region].</w:t>
      </w:r>
    </w:p>
    <w:p>
      <w:pPr>
        <w:pStyle w:val="BodyText"/>
      </w:pPr>
      <w:r>
        <w:t xml:space="preserve">One of my core strengths lies in my ability to combine technical precision with compassionate patient care. I believe that surgery is not merely about performing procedures but about understanding the unique needs of each individual and fostering trust through clear communication. Whether working in a high-pressure operating room or collaborating with multidisciplinary teams, I strive to maintain a balance between clinical excellence and empathy, ensuring that patients feel supported throughout their treatment journey.</w:t>
      </w:r>
    </w:p>
    <w:p>
      <w:pPr>
        <w:pStyle w:val="BodyText"/>
      </w:pPr>
      <w:r>
        <w:t xml:space="preserve">In addition to my clinical work, I have actively participated in medical research and education. My contributions to [specific research project or publication] have deepened my understanding of [relevant topic], while my mentorship of junior surgeons has reinforced my commitment to advancing the field through knowledge-sharing. These experiences have honed my leadership skills and prepared me to thrive in dynamic environments such as those found in Italy Rome’s renowned medical institutions.</w:t>
      </w:r>
    </w:p>
    <w:bookmarkEnd w:id="20"/>
    <w:bookmarkStart w:id="21" w:name="why-italy-rome"/>
    <w:p>
      <w:pPr>
        <w:pStyle w:val="Heading3"/>
      </w:pPr>
      <w:r>
        <w:t xml:space="preserve">Why Italy Rome?</w:t>
      </w:r>
    </w:p>
    <w:p>
      <w:pPr>
        <w:pStyle w:val="FirstParagraph"/>
      </w:pPr>
      <w:r>
        <w:t xml:space="preserve">The decision to seek a surgeon position in Italy Rome is deeply rooted in my admiration for the country’s healthcare system and its cultural significance. As a city that seamlessly blends historical legacy with modern innovation, Rome offers a unique opportunity to work within a framework where medical excellence meets artistic and intellectual vibrancy. The Italian healthcare system, known for its accessibility and focus on holistic patient care, aligns closely with my professional values.</w:t>
      </w:r>
    </w:p>
    <w:p>
      <w:pPr>
        <w:pStyle w:val="BodyText"/>
      </w:pPr>
      <w:r>
        <w:t xml:space="preserve">Rome’s medical institutions are at the forefront of surgical advancements, with state-of-the-art facilities and a strong emphasis on research. I am particularly inspired by the collaborative spirit of Italian surgeons, who often work in multidisciplinary teams to achieve exceptional outcomes. This environment would allow me to contribute my expertise while learning from some of the most talented professionals in the field.</w:t>
      </w:r>
    </w:p>
    <w:p>
      <w:pPr>
        <w:pStyle w:val="BodyText"/>
      </w:pPr>
      <w:r>
        <w:t xml:space="preserve">Furthermore, living and working in Rome would enable me to immerse myself in a culture that values precision, artistry, and human connection—qualities that resonate deeply with my approach to surgery. The city’s historic landmarks, culinary traditions, and warm community make it an ideal place to build both a professional and personal life. I am eager to bring my skills and passion for surgery to this inspiring setting.</w:t>
      </w:r>
    </w:p>
    <w:bookmarkEnd w:id="21"/>
    <w:bookmarkStart w:id="22" w:name="alignment-with-your-institutions-mission"/>
    <w:p>
      <w:pPr>
        <w:pStyle w:val="Heading3"/>
      </w:pPr>
      <w:r>
        <w:t xml:space="preserve">Alignment with Your Institution’s Mission</w:t>
      </w:r>
    </w:p>
    <w:p>
      <w:pPr>
        <w:pStyle w:val="FirstParagraph"/>
      </w:pPr>
      <w:r>
        <w:t xml:space="preserve">Your institution’s reputation for [specific value or achievement, e.g., "innovative surgical techniques," "patient-centered care," or "community engagement"] aligns perfectly with my professional goals. I am particularly drawn to your commitment to [mention a specific program, research initiative, or philosophy of the institution], as it reflects a dedication to excellence that I strive to uphold in every aspect of my work.</w:t>
      </w:r>
    </w:p>
    <w:p>
      <w:pPr>
        <w:pStyle w:val="BodyText"/>
      </w:pPr>
      <w:r>
        <w:t xml:space="preserve">As a Surgeon, I understand the importance of building trust with patients and colleagues alike. My ability to adapt to new environments while maintaining a focus on quality care would enable me to integrate seamlessly into your team. I am also enthusiastic about contributing to your institution’s goals through continued education, research, and collaboration with other healthcare professionals.</w:t>
      </w:r>
    </w:p>
    <w:p>
      <w:pPr>
        <w:pStyle w:val="BodyText"/>
      </w:pPr>
      <w:r>
        <w:t xml:space="preserve">Moreover, my fluency in [language(s), e.g., English and Italian] would allow me to communicate effectively with both patients and staff, ensuring a smooth transition into the Italian healthcare system. I am also committed to obtaining any necessary certifications or licenses required to practice surgery in Italy, as I believe that cultural and professional adaptability are essential for success in this role.</w:t>
      </w:r>
    </w:p>
    <w:bookmarkEnd w:id="22"/>
    <w:bookmarkStart w:id="23" w:name="conclusion"/>
    <w:p>
      <w:pPr>
        <w:pStyle w:val="Heading3"/>
      </w:pPr>
      <w:r>
        <w:t xml:space="preserve">Conclusion</w:t>
      </w:r>
    </w:p>
    <w:p>
      <w:pPr>
        <w:pStyle w:val="FirstParagraph"/>
      </w:pPr>
      <w:r>
        <w:t xml:space="preserve">In conclusion, I am eager to bring my surgical expertise, dedication to patient care, and passion for innovation to your institution in Italy Rome. The opportunity to work in such a culturally rich and medically advanced city would be both a professional milestone and a deeply personal fulfillment. I am confident that my skills and values align with the mission of your organization, and I would be honored to contribute to the continued success of your surgical team.</w:t>
      </w:r>
    </w:p>
    <w:p>
      <w:pPr>
        <w:pStyle w:val="BodyText"/>
      </w:pPr>
      <w:r>
        <w:t xml:space="preserve">Thank you for considering my application. I look forward to the possibility of discussing how my background and vision can benefit your institution. Please feel free to contact me at [your phone number] or [your email address] at your earliest convenience.</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1:19Z</dcterms:created>
  <dcterms:modified xsi:type="dcterms:W3CDTF">2026-07-21T03:01:19Z</dcterms:modified>
</cp:coreProperties>
</file>

<file path=docProps/custom.xml><?xml version="1.0" encoding="utf-8"?>
<Properties xmlns="http://schemas.openxmlformats.org/officeDocument/2006/custom-properties" xmlns:vt="http://schemas.openxmlformats.org/officeDocument/2006/docPropsVTypes"/>
</file>